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7E2050" w14:textId="237786AB" w:rsidR="0042209B" w:rsidRDefault="0042209B" w:rsidP="0042209B">
      <w:pPr>
        <w:jc w:val="center"/>
        <w:rPr>
          <w:rFonts w:ascii="Century Gothic" w:hAnsi="Century Gothic"/>
        </w:rPr>
      </w:pPr>
    </w:p>
    <w:p w14:paraId="607E2052" w14:textId="65B82824" w:rsidR="0042209B" w:rsidRDefault="00E4469E" w:rsidP="004B3617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9" w14:textId="31DA9F27" w:rsidR="00C42730" w:rsidRDefault="004249C7" w:rsidP="004D61C8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</w:t>
      </w:r>
      <w:r w:rsidR="002B533D">
        <w:rPr>
          <w:rFonts w:ascii="Times" w:hAnsi="Times"/>
          <w:b/>
          <w:sz w:val="22"/>
          <w:szCs w:val="22"/>
        </w:rPr>
        <w:t>A</w:t>
      </w:r>
    </w:p>
    <w:p w14:paraId="081B694D" w14:textId="3F3B1D94" w:rsidR="002B3965" w:rsidRPr="00FD4D93" w:rsidRDefault="00354867" w:rsidP="00FD4D93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April 23</w:t>
      </w:r>
      <w:r w:rsidR="002B533D">
        <w:rPr>
          <w:rFonts w:ascii="Times" w:hAnsi="Times"/>
          <w:b/>
          <w:sz w:val="22"/>
          <w:szCs w:val="22"/>
        </w:rPr>
        <w:t>, 202</w:t>
      </w:r>
      <w:r w:rsidR="007F2FA1">
        <w:rPr>
          <w:rFonts w:ascii="Times" w:hAnsi="Times"/>
          <w:b/>
          <w:sz w:val="22"/>
          <w:szCs w:val="22"/>
        </w:rPr>
        <w:t>6</w:t>
      </w:r>
      <w:r w:rsidR="005F7FD9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 xml:space="preserve"> </w:t>
      </w:r>
    </w:p>
    <w:p w14:paraId="607E205D" w14:textId="1E5B0F52" w:rsidR="008C157F" w:rsidRPr="004B3617" w:rsidRDefault="007F6DA7" w:rsidP="008D3200">
      <w:pPr>
        <w:rPr>
          <w:rFonts w:ascii="Times" w:hAnsi="Times"/>
          <w:b/>
        </w:rPr>
      </w:pPr>
      <w:r>
        <w:rPr>
          <w:rFonts w:ascii="Times" w:hAnsi="Times"/>
          <w:b/>
          <w:color w:val="FF0000"/>
        </w:rPr>
        <w:t xml:space="preserve">        </w:t>
      </w:r>
      <w:r w:rsidR="008D3200">
        <w:rPr>
          <w:rFonts w:ascii="Times" w:hAnsi="Times"/>
          <w:b/>
          <w:color w:val="FF0000"/>
        </w:rPr>
        <w:t xml:space="preserve">                                          </w:t>
      </w:r>
      <w:r w:rsidR="00BC6B2D">
        <w:rPr>
          <w:rFonts w:ascii="Times" w:hAnsi="Times"/>
          <w:b/>
        </w:rPr>
        <w:t xml:space="preserve"> </w:t>
      </w:r>
    </w:p>
    <w:p w14:paraId="1EA9292E" w14:textId="29F76F76" w:rsidR="00D159AC" w:rsidRPr="007F2FA1" w:rsidRDefault="00A6631F" w:rsidP="007F2FA1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1719F82C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>Minutes</w:t>
      </w:r>
      <w:r w:rsidR="000833EF">
        <w:rPr>
          <w:rFonts w:ascii="Times New Roman" w:hAnsi="Times New Roman"/>
        </w:rPr>
        <w:t xml:space="preserve"> (</w:t>
      </w:r>
      <w:r w:rsidR="009F11F5">
        <w:rPr>
          <w:rFonts w:ascii="Times New Roman" w:hAnsi="Times New Roman"/>
        </w:rPr>
        <w:t>3</w:t>
      </w:r>
      <w:r w:rsidR="00C742C0">
        <w:rPr>
          <w:rFonts w:ascii="Times New Roman" w:hAnsi="Times New Roman"/>
        </w:rPr>
        <w:t>/</w:t>
      </w:r>
      <w:r w:rsidR="002E7196">
        <w:rPr>
          <w:rFonts w:ascii="Times New Roman" w:hAnsi="Times New Roman"/>
        </w:rPr>
        <w:t>2</w:t>
      </w:r>
      <w:r w:rsidR="006C4798">
        <w:rPr>
          <w:rFonts w:ascii="Times New Roman" w:hAnsi="Times New Roman"/>
        </w:rPr>
        <w:t>6</w:t>
      </w:r>
      <w:r w:rsidR="00C742C0">
        <w:rPr>
          <w:rFonts w:ascii="Times New Roman" w:hAnsi="Times New Roman"/>
        </w:rPr>
        <w:t>/2</w:t>
      </w:r>
      <w:r w:rsidR="00B80144">
        <w:rPr>
          <w:rFonts w:ascii="Times New Roman" w:hAnsi="Times New Roman"/>
        </w:rPr>
        <w:t>6</w:t>
      </w:r>
      <w:r w:rsidR="00C742C0">
        <w:rPr>
          <w:rFonts w:ascii="Times New Roman" w:hAnsi="Times New Roman"/>
        </w:rPr>
        <w:t>)</w:t>
      </w:r>
    </w:p>
    <w:p w14:paraId="456336E0" w14:textId="5FC003BB" w:rsidR="00E11D5E" w:rsidRPr="00DE2319" w:rsidRDefault="008E0D44" w:rsidP="00DE2319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dministrative Approval Application </w:t>
      </w:r>
      <w:r w:rsidR="00A6631F" w:rsidRPr="007979AC">
        <w:rPr>
          <w:rFonts w:ascii="Times New Roman" w:hAnsi="Times New Roman"/>
        </w:rPr>
        <w:t>Re</w:t>
      </w:r>
      <w:r>
        <w:rPr>
          <w:rFonts w:ascii="Times New Roman" w:hAnsi="Times New Roman"/>
        </w:rPr>
        <w:t>view</w:t>
      </w:r>
    </w:p>
    <w:p w14:paraId="1E3CA48C" w14:textId="3BA9CB2C" w:rsidR="00272A4E" w:rsidRPr="002E7196" w:rsidRDefault="00430F75" w:rsidP="002E719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Legislative/Rulemaking Updates</w:t>
      </w:r>
    </w:p>
    <w:p w14:paraId="0B954905" w14:textId="3B87790A" w:rsidR="002170C8" w:rsidRPr="008408CF" w:rsidRDefault="006629D4" w:rsidP="008408CF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Sub Committee update</w:t>
      </w:r>
    </w:p>
    <w:p w14:paraId="715EB81C" w14:textId="33314088" w:rsidR="006C76CD" w:rsidRDefault="00843A99" w:rsidP="005A2980">
      <w:pPr>
        <w:pStyle w:val="ListParagraph"/>
        <w:numPr>
          <w:ilvl w:val="0"/>
          <w:numId w:val="47"/>
        </w:numPr>
        <w:rPr>
          <w:rFonts w:ascii="Times New Roman" w:hAnsi="Times New Roman"/>
        </w:rPr>
      </w:pPr>
      <w:r>
        <w:rPr>
          <w:rFonts w:ascii="Times New Roman" w:hAnsi="Times New Roman"/>
        </w:rPr>
        <w:t>Expanding Pathways for Licensure</w:t>
      </w:r>
      <w:r w:rsidR="00904803">
        <w:rPr>
          <w:rFonts w:ascii="Times New Roman" w:hAnsi="Times New Roman"/>
        </w:rPr>
        <w:t xml:space="preserve"> -ETAC/ABET degrees</w:t>
      </w:r>
    </w:p>
    <w:p w14:paraId="69D35B37" w14:textId="39959912" w:rsidR="00526893" w:rsidRDefault="00825276" w:rsidP="005A2980">
      <w:pPr>
        <w:pStyle w:val="ListParagraph"/>
        <w:numPr>
          <w:ilvl w:val="0"/>
          <w:numId w:val="47"/>
        </w:numPr>
        <w:rPr>
          <w:rFonts w:ascii="Times New Roman" w:hAnsi="Times New Roman"/>
        </w:rPr>
      </w:pPr>
      <w:r>
        <w:rPr>
          <w:rFonts w:ascii="Times New Roman" w:hAnsi="Times New Roman"/>
        </w:rPr>
        <w:t>Fraudulent Seals</w:t>
      </w:r>
    </w:p>
    <w:p w14:paraId="1AE5C0F4" w14:textId="4125542D" w:rsidR="00F21758" w:rsidRDefault="00F21758" w:rsidP="005A2980">
      <w:pPr>
        <w:pStyle w:val="ListParagraph"/>
        <w:numPr>
          <w:ilvl w:val="0"/>
          <w:numId w:val="47"/>
        </w:numPr>
        <w:rPr>
          <w:rFonts w:ascii="Times New Roman" w:hAnsi="Times New Roman"/>
        </w:rPr>
      </w:pPr>
      <w:r>
        <w:rPr>
          <w:rFonts w:ascii="Times New Roman" w:hAnsi="Times New Roman"/>
        </w:rPr>
        <w:t>Use of Engineer Title</w:t>
      </w:r>
    </w:p>
    <w:p w14:paraId="74129297" w14:textId="4A7B62EB" w:rsidR="00627EB6" w:rsidRPr="005A2980" w:rsidRDefault="00627EB6" w:rsidP="005A2980">
      <w:pPr>
        <w:pStyle w:val="ListParagraph"/>
        <w:numPr>
          <w:ilvl w:val="0"/>
          <w:numId w:val="47"/>
        </w:numPr>
        <w:rPr>
          <w:rFonts w:ascii="Times New Roman" w:hAnsi="Times New Roman"/>
        </w:rPr>
      </w:pPr>
      <w:r>
        <w:rPr>
          <w:rFonts w:ascii="Times New Roman" w:hAnsi="Times New Roman"/>
        </w:rPr>
        <w:t>Licensure by Endorsement</w:t>
      </w:r>
    </w:p>
    <w:p w14:paraId="6A18D148" w14:textId="2F2FD036" w:rsidR="00F130EC" w:rsidRPr="00DD4086" w:rsidRDefault="001C673E" w:rsidP="00DD408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Educati</w:t>
      </w:r>
      <w:r w:rsidR="00DD4086">
        <w:rPr>
          <w:rFonts w:ascii="Times New Roman" w:hAnsi="Times New Roman"/>
        </w:rPr>
        <w:t>on</w:t>
      </w:r>
    </w:p>
    <w:p w14:paraId="4A4D8C97" w14:textId="558A8C34" w:rsidR="00D03726" w:rsidRPr="008408CF" w:rsidRDefault="002E6E3C" w:rsidP="008408CF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</w:t>
      </w:r>
      <w:r w:rsidR="00A35A73">
        <w:rPr>
          <w:rFonts w:ascii="Times New Roman" w:hAnsi="Times New Roman"/>
        </w:rPr>
        <w:t>ine</w:t>
      </w:r>
      <w:r w:rsidR="00F20C44">
        <w:rPr>
          <w:rFonts w:ascii="Times New Roman" w:hAnsi="Times New Roman"/>
        </w:rPr>
        <w:t>ss</w:t>
      </w:r>
    </w:p>
    <w:p w14:paraId="2D2A013B" w14:textId="35FB5004" w:rsidR="002170C8" w:rsidRDefault="00576E43" w:rsidP="002170C8">
      <w:pPr>
        <w:pStyle w:val="ListParagraph"/>
        <w:numPr>
          <w:ilvl w:val="0"/>
          <w:numId w:val="45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sletter</w:t>
      </w:r>
    </w:p>
    <w:p w14:paraId="537C2427" w14:textId="0A027407" w:rsidR="00354867" w:rsidRPr="002170C8" w:rsidRDefault="00CD79CA" w:rsidP="002170C8">
      <w:pPr>
        <w:pStyle w:val="ListParagraph"/>
        <w:numPr>
          <w:ilvl w:val="0"/>
          <w:numId w:val="45"/>
        </w:numPr>
        <w:rPr>
          <w:rFonts w:ascii="Times New Roman" w:hAnsi="Times New Roman"/>
        </w:rPr>
      </w:pPr>
      <w:r>
        <w:rPr>
          <w:rFonts w:ascii="Times New Roman" w:hAnsi="Times New Roman"/>
        </w:rPr>
        <w:t>Education Forum</w:t>
      </w:r>
      <w:r w:rsidR="00DD4086">
        <w:rPr>
          <w:rFonts w:ascii="Times New Roman" w:hAnsi="Times New Roman"/>
        </w:rPr>
        <w:t xml:space="preserve"> Feedback</w:t>
      </w:r>
    </w:p>
    <w:p w14:paraId="104626AF" w14:textId="037B5CB0" w:rsidR="001D2021" w:rsidRDefault="00607027" w:rsidP="00576E43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</w:t>
      </w:r>
      <w:r w:rsidR="00C32C57">
        <w:rPr>
          <w:rFonts w:ascii="Times New Roman" w:hAnsi="Times New Roman"/>
        </w:rPr>
        <w:t>ss</w:t>
      </w:r>
    </w:p>
    <w:p w14:paraId="6934E92D" w14:textId="2D88344C" w:rsidR="007F2B1D" w:rsidRPr="00576E43" w:rsidRDefault="007F2B1D" w:rsidP="007F2B1D">
      <w:pPr>
        <w:pStyle w:val="ListParagraph"/>
        <w:numPr>
          <w:ilvl w:val="0"/>
          <w:numId w:val="50"/>
        </w:numPr>
        <w:rPr>
          <w:rFonts w:ascii="Times New Roman" w:hAnsi="Times New Roman"/>
        </w:rPr>
      </w:pPr>
      <w:r>
        <w:rPr>
          <w:rFonts w:ascii="Times New Roman" w:hAnsi="Times New Roman"/>
        </w:rPr>
        <w:t>Board Training 4/24/</w:t>
      </w:r>
      <w:r w:rsidR="000631B3">
        <w:rPr>
          <w:rFonts w:ascii="Times New Roman" w:hAnsi="Times New Roman"/>
        </w:rPr>
        <w:t>26</w:t>
      </w:r>
      <w:r w:rsidR="004D3850">
        <w:rPr>
          <w:rFonts w:ascii="Times New Roman" w:hAnsi="Times New Roman"/>
        </w:rPr>
        <w:t>; 10a-12p</w:t>
      </w:r>
    </w:p>
    <w:p w14:paraId="607E2067" w14:textId="5BFADCEA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  <w:r w:rsidR="00C31AEE">
        <w:rPr>
          <w:rFonts w:ascii="Times New Roman" w:hAnsi="Times New Roman"/>
        </w:rPr>
        <w:t xml:space="preserve"> </w:t>
      </w:r>
    </w:p>
    <w:p w14:paraId="607E2068" w14:textId="7A57FDCF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</w:t>
      </w:r>
      <w:r w:rsidR="004E684C">
        <w:rPr>
          <w:rFonts w:ascii="Times New Roman" w:hAnsi="Times New Roman"/>
          <w:b/>
          <w:color w:val="000000"/>
        </w:rPr>
        <w:t>Pursuant</w:t>
      </w:r>
      <w:r w:rsidRPr="00E00D0E">
        <w:rPr>
          <w:rFonts w:ascii="Times New Roman" w:hAnsi="Times New Roman"/>
          <w:b/>
          <w:color w:val="000000"/>
        </w:rPr>
        <w:t xml:space="preserve">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0D290315" w:rsidR="004249C7" w:rsidRPr="00E3756E" w:rsidRDefault="00C94319" w:rsidP="00E3756E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</w:t>
      </w:r>
      <w:r w:rsidRPr="00E3756E">
        <w:rPr>
          <w:rFonts w:ascii="Times New Roman" w:hAnsi="Times New Roman"/>
        </w:rPr>
        <w:t>ations –</w:t>
      </w:r>
      <w:r w:rsidR="008C74B5" w:rsidRPr="00E3756E">
        <w:rPr>
          <w:rFonts w:ascii="Times New Roman" w:hAnsi="Times New Roman"/>
        </w:rPr>
        <w:t>Technical</w:t>
      </w:r>
      <w:r w:rsidR="005310AC" w:rsidRPr="00E3756E">
        <w:rPr>
          <w:rFonts w:ascii="Times New Roman" w:hAnsi="Times New Roman"/>
        </w:rPr>
        <w:t>/Legal</w:t>
      </w:r>
      <w:r w:rsidR="00DF6EE4" w:rsidRPr="00E3756E">
        <w:rPr>
          <w:rFonts w:ascii="Times New Roman" w:hAnsi="Times New Roman"/>
        </w:rPr>
        <w:t xml:space="preserve"> Log</w:t>
      </w:r>
    </w:p>
    <w:p w14:paraId="6BB970DC" w14:textId="448EC5C9" w:rsidR="00C75574" w:rsidRPr="00EC6579" w:rsidRDefault="00C94319" w:rsidP="00EC6579">
      <w:pPr>
        <w:numPr>
          <w:ilvl w:val="0"/>
          <w:numId w:val="6"/>
        </w:numPr>
        <w:rPr>
          <w:rStyle w:val="eop"/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55E13335" w14:textId="77777777" w:rsidR="00C75574" w:rsidRDefault="00C75574" w:rsidP="00A716E0">
      <w:pPr>
        <w:ind w:left="720"/>
        <w:rPr>
          <w:rStyle w:val="eop"/>
          <w:rFonts w:ascii="Times New Roman" w:hAnsi="Times New Roman" w:cs="Times New Roman"/>
        </w:rPr>
      </w:pPr>
    </w:p>
    <w:p w14:paraId="0BE4F543" w14:textId="34F90F77" w:rsidR="00C43692" w:rsidRDefault="003A145D" w:rsidP="00442184">
      <w:pPr>
        <w:rPr>
          <w:rStyle w:val="eop"/>
          <w:rFonts w:ascii="Times New Roman" w:hAnsi="Times New Roman" w:cs="Times New Roman"/>
          <w:color w:val="0070C0"/>
        </w:rPr>
      </w:pPr>
      <w:r>
        <w:rPr>
          <w:rStyle w:val="eop"/>
          <w:rFonts w:ascii="Times New Roman" w:hAnsi="Times New Roman" w:cs="Times New Roman"/>
        </w:rPr>
        <w:t xml:space="preserve">      Join the meeting:  </w:t>
      </w:r>
      <w:hyperlink r:id="rId8" w:history="1">
        <w:r w:rsidR="00302E97" w:rsidRPr="00B86A98">
          <w:rPr>
            <w:rStyle w:val="Hyperlink"/>
            <w:rFonts w:ascii="Times New Roman" w:hAnsi="Times New Roman" w:cs="Times New Roman"/>
          </w:rPr>
          <w:t>https://dc-gov.zoom.us/j/87819871953?pwd=MErDSjyzZLC0D28ax8TU6WMdlBMOr2.1</w:t>
        </w:r>
      </w:hyperlink>
    </w:p>
    <w:p w14:paraId="45BB6906" w14:textId="77777777" w:rsidR="00302E97" w:rsidRDefault="00302E97" w:rsidP="00442184">
      <w:pPr>
        <w:rPr>
          <w:rStyle w:val="eop"/>
          <w:rFonts w:ascii="Times New Roman" w:hAnsi="Times New Roman" w:cs="Times New Roman"/>
          <w:color w:val="0070C0"/>
        </w:rPr>
      </w:pPr>
    </w:p>
    <w:p w14:paraId="7BE34D14" w14:textId="77777777" w:rsidR="00302E97" w:rsidRDefault="00302E97" w:rsidP="00442184">
      <w:pPr>
        <w:rPr>
          <w:rStyle w:val="eop"/>
          <w:rFonts w:ascii="Times New Roman" w:hAnsi="Times New Roman" w:cs="Times New Roman"/>
          <w:color w:val="0070C0"/>
        </w:rPr>
      </w:pPr>
    </w:p>
    <w:p w14:paraId="1EC00AA0" w14:textId="57D68B5D" w:rsidR="005E6394" w:rsidRPr="00D96808" w:rsidRDefault="00302E97" w:rsidP="00D96808">
      <w:pPr>
        <w:rPr>
          <w:rFonts w:ascii="Times New Roman" w:hAnsi="Times New Roman" w:cs="Times New Roman"/>
          <w:b/>
          <w:bCs/>
        </w:rPr>
      </w:pPr>
      <w:r>
        <w:rPr>
          <w:rStyle w:val="eop"/>
          <w:rFonts w:ascii="Times New Roman" w:hAnsi="Times New Roman" w:cs="Times New Roman"/>
          <w:b/>
          <w:bCs/>
        </w:rPr>
        <w:t xml:space="preserve">Webinar ID:  </w:t>
      </w:r>
      <w:r w:rsidR="00291EAA">
        <w:rPr>
          <w:rFonts w:ascii="Helvetica" w:hAnsi="Helvetica" w:cs="Helvetica"/>
          <w:color w:val="232333"/>
          <w:spacing w:val="6"/>
          <w:sz w:val="21"/>
          <w:szCs w:val="21"/>
          <w:shd w:val="clear" w:color="auto" w:fill="FFFFFF"/>
        </w:rPr>
        <w:t>878 1987 1953</w:t>
      </w:r>
      <w:r w:rsidR="00B16835">
        <w:rPr>
          <w:rFonts w:ascii="Helvetica" w:hAnsi="Helvetica" w:cs="Helvetica"/>
          <w:color w:val="232333"/>
          <w:spacing w:val="6"/>
          <w:sz w:val="21"/>
          <w:szCs w:val="21"/>
          <w:shd w:val="clear" w:color="auto" w:fill="FFFFFF"/>
        </w:rPr>
        <w:t xml:space="preserve">;  </w:t>
      </w:r>
      <w:r w:rsidR="00B16835">
        <w:rPr>
          <w:rFonts w:ascii="Helvetica" w:hAnsi="Helvetica" w:cs="Helvetica"/>
          <w:b/>
          <w:bCs/>
          <w:color w:val="232333"/>
          <w:spacing w:val="6"/>
          <w:sz w:val="21"/>
          <w:szCs w:val="21"/>
          <w:shd w:val="clear" w:color="auto" w:fill="FFFFFF"/>
        </w:rPr>
        <w:t>Passcode:</w:t>
      </w:r>
      <w:r w:rsidR="00D96808">
        <w:rPr>
          <w:rFonts w:ascii="Helvetica" w:hAnsi="Helvetica" w:cs="Helvetica"/>
          <w:b/>
          <w:bCs/>
          <w:color w:val="232333"/>
          <w:spacing w:val="6"/>
          <w:sz w:val="21"/>
          <w:szCs w:val="21"/>
          <w:shd w:val="clear" w:color="auto" w:fill="FFFFFF"/>
        </w:rPr>
        <w:t xml:space="preserve"> 042326</w:t>
      </w:r>
    </w:p>
    <w:p w14:paraId="6263C080" w14:textId="3EEA1F14" w:rsidR="005E6394" w:rsidRPr="009563B3" w:rsidRDefault="005E6394" w:rsidP="002E34FA">
      <w:pPr>
        <w:pStyle w:val="paragraph"/>
        <w:spacing w:before="0" w:beforeAutospacing="0" w:after="0" w:afterAutospacing="0"/>
        <w:textAlignment w:val="baseline"/>
      </w:pPr>
    </w:p>
    <w:p w14:paraId="27DCDBF9" w14:textId="77777777" w:rsidR="005E6394" w:rsidRPr="009563B3" w:rsidRDefault="005E6394" w:rsidP="005E6394">
      <w:pPr>
        <w:pStyle w:val="paragraph"/>
        <w:spacing w:before="0" w:beforeAutospacing="0" w:after="0" w:afterAutospacing="0"/>
        <w:jc w:val="center"/>
        <w:textAlignment w:val="baseline"/>
      </w:pPr>
      <w:r w:rsidRPr="009563B3">
        <w:rPr>
          <w:rStyle w:val="normaltextrun"/>
          <w:b/>
          <w:bCs/>
        </w:rPr>
        <w:t>For questions, concerns, or assistance with attending the meeting, please contact:</w:t>
      </w:r>
      <w:r w:rsidRPr="009563B3">
        <w:rPr>
          <w:rStyle w:val="eop"/>
        </w:rPr>
        <w:t> </w:t>
      </w:r>
    </w:p>
    <w:p w14:paraId="373625C5" w14:textId="77777777" w:rsidR="002E34FA" w:rsidRDefault="002E34FA" w:rsidP="005E639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</w:rPr>
      </w:pPr>
    </w:p>
    <w:p w14:paraId="74AB5418" w14:textId="7C1BB08D" w:rsidR="001F7ABD" w:rsidRPr="00FD4D93" w:rsidRDefault="009563B3" w:rsidP="00FD4D93">
      <w:pPr>
        <w:pStyle w:val="paragraph"/>
        <w:spacing w:before="0" w:beforeAutospacing="0" w:after="0" w:afterAutospacing="0"/>
        <w:jc w:val="center"/>
        <w:textAlignment w:val="baseline"/>
      </w:pPr>
      <w:r w:rsidRPr="009563B3">
        <w:rPr>
          <w:rStyle w:val="normaltextrun"/>
        </w:rPr>
        <w:t xml:space="preserve">Ms. </w:t>
      </w:r>
      <w:r w:rsidR="00FB23E3" w:rsidRPr="009563B3">
        <w:rPr>
          <w:rStyle w:val="normaltextrun"/>
        </w:rPr>
        <w:t>Avis Pearson, Board Administrator</w:t>
      </w:r>
      <w:r w:rsidR="002E34FA">
        <w:rPr>
          <w:rStyle w:val="normaltextrun"/>
        </w:rPr>
        <w:t>; avis.pearson@dc.go</w:t>
      </w:r>
      <w:r w:rsidR="00FD4D93">
        <w:rPr>
          <w:rStyle w:val="normaltextrun"/>
        </w:rPr>
        <w:t>v</w:t>
      </w:r>
    </w:p>
    <w:sectPr w:rsidR="001F7ABD" w:rsidRPr="00FD4D93" w:rsidSect="00697E5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92585A" w14:textId="77777777" w:rsidR="003D5589" w:rsidRDefault="003D5589" w:rsidP="00BE55D9">
      <w:r>
        <w:separator/>
      </w:r>
    </w:p>
  </w:endnote>
  <w:endnote w:type="continuationSeparator" w:id="0">
    <w:p w14:paraId="76BFB3A2" w14:textId="77777777" w:rsidR="003D5589" w:rsidRDefault="003D5589" w:rsidP="00BE55D9">
      <w:r>
        <w:continuationSeparator/>
      </w:r>
    </w:p>
  </w:endnote>
  <w:endnote w:type="continuationNotice" w:id="1">
    <w:p w14:paraId="503027DF" w14:textId="77777777" w:rsidR="003D5589" w:rsidRDefault="003D55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40CF5" w14:textId="77777777" w:rsidR="00EF5993" w:rsidRDefault="00EF5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723877" w14:textId="77777777" w:rsidR="00EF5993" w:rsidRDefault="00EF5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C7C29E" w14:textId="77777777" w:rsidR="003D5589" w:rsidRDefault="003D5589" w:rsidP="00BE55D9">
      <w:r>
        <w:separator/>
      </w:r>
    </w:p>
  </w:footnote>
  <w:footnote w:type="continuationSeparator" w:id="0">
    <w:p w14:paraId="1BAD4766" w14:textId="77777777" w:rsidR="003D5589" w:rsidRDefault="003D5589" w:rsidP="00BE55D9">
      <w:r>
        <w:continuationSeparator/>
      </w:r>
    </w:p>
  </w:footnote>
  <w:footnote w:type="continuationNotice" w:id="1">
    <w:p w14:paraId="3D90198D" w14:textId="77777777" w:rsidR="003D5589" w:rsidRDefault="003D55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F5C9D" w14:textId="69C7C2F3" w:rsidR="00EF5993" w:rsidRDefault="00EF59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E2073" w14:textId="2F8EDF3C" w:rsidR="00FC7F66" w:rsidRDefault="00A63D91" w:rsidP="00BE55D9">
    <w:pPr>
      <w:pStyle w:val="Header"/>
      <w:ind w:left="-900" w:hanging="360"/>
    </w:pPr>
    <w:r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D03FE" w14:textId="58FFD629" w:rsidR="00EF5993" w:rsidRDefault="00EF5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C12F4"/>
    <w:multiLevelType w:val="hybridMultilevel"/>
    <w:tmpl w:val="781A1F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D84D90"/>
    <w:multiLevelType w:val="multilevel"/>
    <w:tmpl w:val="BF4C6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4539BC"/>
    <w:multiLevelType w:val="hybridMultilevel"/>
    <w:tmpl w:val="39D287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1105287"/>
    <w:multiLevelType w:val="hybridMultilevel"/>
    <w:tmpl w:val="F47A76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1AF0EF3"/>
    <w:multiLevelType w:val="hybridMultilevel"/>
    <w:tmpl w:val="56E02D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84B30FC"/>
    <w:multiLevelType w:val="hybridMultilevel"/>
    <w:tmpl w:val="DE7E02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8A5377E"/>
    <w:multiLevelType w:val="hybridMultilevel"/>
    <w:tmpl w:val="7752EA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BE259B1"/>
    <w:multiLevelType w:val="hybridMultilevel"/>
    <w:tmpl w:val="4BBA89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96A75D8"/>
    <w:multiLevelType w:val="hybridMultilevel"/>
    <w:tmpl w:val="86EECF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A3D2D45"/>
    <w:multiLevelType w:val="multilevel"/>
    <w:tmpl w:val="D4C655A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B446A08"/>
    <w:multiLevelType w:val="hybridMultilevel"/>
    <w:tmpl w:val="2A9E60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BF978E1"/>
    <w:multiLevelType w:val="hybridMultilevel"/>
    <w:tmpl w:val="B9AA55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B821DF"/>
    <w:multiLevelType w:val="hybridMultilevel"/>
    <w:tmpl w:val="3A9A94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BC22004"/>
    <w:multiLevelType w:val="hybridMultilevel"/>
    <w:tmpl w:val="F0C2E45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F455B5E"/>
    <w:multiLevelType w:val="hybridMultilevel"/>
    <w:tmpl w:val="B8448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0DC42FA"/>
    <w:multiLevelType w:val="hybridMultilevel"/>
    <w:tmpl w:val="80DCD7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1795159"/>
    <w:multiLevelType w:val="multilevel"/>
    <w:tmpl w:val="2B049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6913B75"/>
    <w:multiLevelType w:val="hybridMultilevel"/>
    <w:tmpl w:val="5086A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A135479"/>
    <w:multiLevelType w:val="hybridMultilevel"/>
    <w:tmpl w:val="B4B877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D851CC"/>
    <w:multiLevelType w:val="hybridMultilevel"/>
    <w:tmpl w:val="A0CC499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5D734209"/>
    <w:multiLevelType w:val="hybridMultilevel"/>
    <w:tmpl w:val="20D4A7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E204971"/>
    <w:multiLevelType w:val="hybridMultilevel"/>
    <w:tmpl w:val="7A3822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33410AC"/>
    <w:multiLevelType w:val="hybridMultilevel"/>
    <w:tmpl w:val="B2862B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34813E4"/>
    <w:multiLevelType w:val="hybridMultilevel"/>
    <w:tmpl w:val="7D06D2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0466A8F"/>
    <w:multiLevelType w:val="hybridMultilevel"/>
    <w:tmpl w:val="61405D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17C7A34"/>
    <w:multiLevelType w:val="hybridMultilevel"/>
    <w:tmpl w:val="F120D8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45A7C49"/>
    <w:multiLevelType w:val="multilevel"/>
    <w:tmpl w:val="BE72B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7FA779F"/>
    <w:multiLevelType w:val="hybridMultilevel"/>
    <w:tmpl w:val="DD78C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34"/>
  </w:num>
  <w:num w:numId="2" w16cid:durableId="263852446">
    <w:abstractNumId w:val="23"/>
  </w:num>
  <w:num w:numId="3" w16cid:durableId="230578427">
    <w:abstractNumId w:val="19"/>
  </w:num>
  <w:num w:numId="4" w16cid:durableId="708651523">
    <w:abstractNumId w:val="9"/>
  </w:num>
  <w:num w:numId="5" w16cid:durableId="457069980">
    <w:abstractNumId w:val="39"/>
  </w:num>
  <w:num w:numId="6" w16cid:durableId="1763605522">
    <w:abstractNumId w:val="24"/>
  </w:num>
  <w:num w:numId="7" w16cid:durableId="2035109363">
    <w:abstractNumId w:val="16"/>
  </w:num>
  <w:num w:numId="8" w16cid:durableId="1757626625">
    <w:abstractNumId w:val="4"/>
  </w:num>
  <w:num w:numId="9" w16cid:durableId="597913539">
    <w:abstractNumId w:val="43"/>
  </w:num>
  <w:num w:numId="10" w16cid:durableId="44719932">
    <w:abstractNumId w:val="28"/>
  </w:num>
  <w:num w:numId="11" w16cid:durableId="475103102">
    <w:abstractNumId w:val="22"/>
  </w:num>
  <w:num w:numId="12" w16cid:durableId="1160388074">
    <w:abstractNumId w:val="1"/>
  </w:num>
  <w:num w:numId="13" w16cid:durableId="591278512">
    <w:abstractNumId w:val="26"/>
  </w:num>
  <w:num w:numId="14" w16cid:durableId="1690789846">
    <w:abstractNumId w:val="6"/>
  </w:num>
  <w:num w:numId="15" w16cid:durableId="1494175423">
    <w:abstractNumId w:val="18"/>
  </w:num>
  <w:num w:numId="16" w16cid:durableId="1482114416">
    <w:abstractNumId w:val="45"/>
  </w:num>
  <w:num w:numId="17" w16cid:durableId="73402717">
    <w:abstractNumId w:val="36"/>
  </w:num>
  <w:num w:numId="18" w16cid:durableId="1825393104">
    <w:abstractNumId w:val="17"/>
  </w:num>
  <w:num w:numId="19" w16cid:durableId="83305619">
    <w:abstractNumId w:val="15"/>
  </w:num>
  <w:num w:numId="20" w16cid:durableId="1046026715">
    <w:abstractNumId w:val="3"/>
  </w:num>
  <w:num w:numId="21" w16cid:durableId="1519808925">
    <w:abstractNumId w:val="42"/>
  </w:num>
  <w:num w:numId="22" w16cid:durableId="897320192">
    <w:abstractNumId w:val="47"/>
  </w:num>
  <w:num w:numId="23" w16cid:durableId="1948005931">
    <w:abstractNumId w:val="32"/>
  </w:num>
  <w:num w:numId="24" w16cid:durableId="1103067312">
    <w:abstractNumId w:val="25"/>
  </w:num>
  <w:num w:numId="25" w16cid:durableId="915474224">
    <w:abstractNumId w:val="33"/>
  </w:num>
  <w:num w:numId="26" w16cid:durableId="627443353">
    <w:abstractNumId w:val="35"/>
  </w:num>
  <w:num w:numId="27" w16cid:durableId="1045065406">
    <w:abstractNumId w:val="27"/>
  </w:num>
  <w:num w:numId="28" w16cid:durableId="821309740">
    <w:abstractNumId w:val="13"/>
  </w:num>
  <w:num w:numId="29" w16cid:durableId="1477145993">
    <w:abstractNumId w:val="40"/>
  </w:num>
  <w:num w:numId="30" w16cid:durableId="1002395648">
    <w:abstractNumId w:val="29"/>
  </w:num>
  <w:num w:numId="31" w16cid:durableId="1374963334">
    <w:abstractNumId w:val="30"/>
  </w:num>
  <w:num w:numId="32" w16cid:durableId="568881967">
    <w:abstractNumId w:val="31"/>
  </w:num>
  <w:num w:numId="33" w16cid:durableId="1630357715">
    <w:abstractNumId w:val="2"/>
  </w:num>
  <w:num w:numId="34" w16cid:durableId="99759749">
    <w:abstractNumId w:val="48"/>
  </w:num>
  <w:num w:numId="35" w16cid:durableId="119418265">
    <w:abstractNumId w:val="8"/>
  </w:num>
  <w:num w:numId="36" w16cid:durableId="1469932701">
    <w:abstractNumId w:val="10"/>
  </w:num>
  <w:num w:numId="37" w16cid:durableId="1847478423">
    <w:abstractNumId w:val="0"/>
  </w:num>
  <w:num w:numId="38" w16cid:durableId="953903523">
    <w:abstractNumId w:val="44"/>
  </w:num>
  <w:num w:numId="39" w16cid:durableId="2094693934">
    <w:abstractNumId w:val="7"/>
  </w:num>
  <w:num w:numId="40" w16cid:durableId="298464185">
    <w:abstractNumId w:val="49"/>
  </w:num>
  <w:num w:numId="41" w16cid:durableId="47801168">
    <w:abstractNumId w:val="21"/>
  </w:num>
  <w:num w:numId="42" w16cid:durableId="370767779">
    <w:abstractNumId w:val="5"/>
  </w:num>
  <w:num w:numId="43" w16cid:durableId="834954725">
    <w:abstractNumId w:val="37"/>
  </w:num>
  <w:num w:numId="44" w16cid:durableId="2077194998">
    <w:abstractNumId w:val="46"/>
  </w:num>
  <w:num w:numId="45" w16cid:durableId="1205362479">
    <w:abstractNumId w:val="38"/>
  </w:num>
  <w:num w:numId="46" w16cid:durableId="850338056">
    <w:abstractNumId w:val="41"/>
  </w:num>
  <w:num w:numId="47" w16cid:durableId="1134055476">
    <w:abstractNumId w:val="11"/>
  </w:num>
  <w:num w:numId="48" w16cid:durableId="1357535373">
    <w:abstractNumId w:val="14"/>
  </w:num>
  <w:num w:numId="49" w16cid:durableId="1784693418">
    <w:abstractNumId w:val="20"/>
  </w:num>
  <w:num w:numId="50" w16cid:durableId="15939428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0C2F"/>
    <w:rsid w:val="000034C2"/>
    <w:rsid w:val="00003796"/>
    <w:rsid w:val="0000523D"/>
    <w:rsid w:val="0001617C"/>
    <w:rsid w:val="000164B6"/>
    <w:rsid w:val="000165E3"/>
    <w:rsid w:val="0001682E"/>
    <w:rsid w:val="00020169"/>
    <w:rsid w:val="00023986"/>
    <w:rsid w:val="00024F20"/>
    <w:rsid w:val="00030818"/>
    <w:rsid w:val="000317D9"/>
    <w:rsid w:val="00031DD0"/>
    <w:rsid w:val="00032294"/>
    <w:rsid w:val="00036664"/>
    <w:rsid w:val="00040985"/>
    <w:rsid w:val="0004364B"/>
    <w:rsid w:val="00045452"/>
    <w:rsid w:val="00051041"/>
    <w:rsid w:val="000514BB"/>
    <w:rsid w:val="00051C68"/>
    <w:rsid w:val="000532BB"/>
    <w:rsid w:val="00057109"/>
    <w:rsid w:val="0006131B"/>
    <w:rsid w:val="000621B5"/>
    <w:rsid w:val="00062B8A"/>
    <w:rsid w:val="000631B3"/>
    <w:rsid w:val="0006467B"/>
    <w:rsid w:val="000655DC"/>
    <w:rsid w:val="000664B8"/>
    <w:rsid w:val="00070A75"/>
    <w:rsid w:val="0007448B"/>
    <w:rsid w:val="000764E9"/>
    <w:rsid w:val="00082FFF"/>
    <w:rsid w:val="000830AC"/>
    <w:rsid w:val="000833EF"/>
    <w:rsid w:val="000834F9"/>
    <w:rsid w:val="00083B3C"/>
    <w:rsid w:val="00091BEB"/>
    <w:rsid w:val="00092167"/>
    <w:rsid w:val="00092A8C"/>
    <w:rsid w:val="00097506"/>
    <w:rsid w:val="000A06C9"/>
    <w:rsid w:val="000A3145"/>
    <w:rsid w:val="000A3488"/>
    <w:rsid w:val="000A4835"/>
    <w:rsid w:val="000A4D4B"/>
    <w:rsid w:val="000B5EE0"/>
    <w:rsid w:val="000B71C5"/>
    <w:rsid w:val="000B7D7A"/>
    <w:rsid w:val="000C1E2F"/>
    <w:rsid w:val="000C3804"/>
    <w:rsid w:val="000C72DA"/>
    <w:rsid w:val="000D077F"/>
    <w:rsid w:val="000D17B8"/>
    <w:rsid w:val="000D1862"/>
    <w:rsid w:val="000D4B1B"/>
    <w:rsid w:val="000D72FC"/>
    <w:rsid w:val="000E0A69"/>
    <w:rsid w:val="000E5E87"/>
    <w:rsid w:val="000F0D26"/>
    <w:rsid w:val="000F4818"/>
    <w:rsid w:val="000F7826"/>
    <w:rsid w:val="00106830"/>
    <w:rsid w:val="001111BC"/>
    <w:rsid w:val="00111793"/>
    <w:rsid w:val="0011278A"/>
    <w:rsid w:val="001146F4"/>
    <w:rsid w:val="00120190"/>
    <w:rsid w:val="001220A8"/>
    <w:rsid w:val="001220FF"/>
    <w:rsid w:val="001271C6"/>
    <w:rsid w:val="00127DDB"/>
    <w:rsid w:val="00131C2D"/>
    <w:rsid w:val="00131D52"/>
    <w:rsid w:val="0013264F"/>
    <w:rsid w:val="00133A2F"/>
    <w:rsid w:val="00135AB5"/>
    <w:rsid w:val="00135EDE"/>
    <w:rsid w:val="00137A2C"/>
    <w:rsid w:val="0014309D"/>
    <w:rsid w:val="00144357"/>
    <w:rsid w:val="001525DA"/>
    <w:rsid w:val="00161CA0"/>
    <w:rsid w:val="001631AA"/>
    <w:rsid w:val="00170C8D"/>
    <w:rsid w:val="001815C6"/>
    <w:rsid w:val="001836E4"/>
    <w:rsid w:val="001A2CC8"/>
    <w:rsid w:val="001A3192"/>
    <w:rsid w:val="001A3E7C"/>
    <w:rsid w:val="001B0ABA"/>
    <w:rsid w:val="001B6B5D"/>
    <w:rsid w:val="001C011D"/>
    <w:rsid w:val="001C0627"/>
    <w:rsid w:val="001C41CA"/>
    <w:rsid w:val="001C673E"/>
    <w:rsid w:val="001D2021"/>
    <w:rsid w:val="001D484B"/>
    <w:rsid w:val="001D7EB0"/>
    <w:rsid w:val="001E1B9C"/>
    <w:rsid w:val="001E4C98"/>
    <w:rsid w:val="001F32DC"/>
    <w:rsid w:val="001F738B"/>
    <w:rsid w:val="001F7ABD"/>
    <w:rsid w:val="001F7CF8"/>
    <w:rsid w:val="00202A20"/>
    <w:rsid w:val="0020364B"/>
    <w:rsid w:val="002064FB"/>
    <w:rsid w:val="00207D65"/>
    <w:rsid w:val="0021057D"/>
    <w:rsid w:val="0021646E"/>
    <w:rsid w:val="002170C8"/>
    <w:rsid w:val="00217CBE"/>
    <w:rsid w:val="0022449D"/>
    <w:rsid w:val="00226A5A"/>
    <w:rsid w:val="00227E66"/>
    <w:rsid w:val="00231AB9"/>
    <w:rsid w:val="00235041"/>
    <w:rsid w:val="00243765"/>
    <w:rsid w:val="00246537"/>
    <w:rsid w:val="0024658A"/>
    <w:rsid w:val="002508E8"/>
    <w:rsid w:val="00252280"/>
    <w:rsid w:val="0025271C"/>
    <w:rsid w:val="002606E5"/>
    <w:rsid w:val="00260A90"/>
    <w:rsid w:val="00272A4E"/>
    <w:rsid w:val="00273311"/>
    <w:rsid w:val="00275DA5"/>
    <w:rsid w:val="00277AED"/>
    <w:rsid w:val="00284188"/>
    <w:rsid w:val="0028545A"/>
    <w:rsid w:val="00285E3C"/>
    <w:rsid w:val="00290EA9"/>
    <w:rsid w:val="00291EAA"/>
    <w:rsid w:val="00295F25"/>
    <w:rsid w:val="00296A4E"/>
    <w:rsid w:val="002A2346"/>
    <w:rsid w:val="002A2794"/>
    <w:rsid w:val="002A337E"/>
    <w:rsid w:val="002A51F5"/>
    <w:rsid w:val="002A6574"/>
    <w:rsid w:val="002A750A"/>
    <w:rsid w:val="002B23C8"/>
    <w:rsid w:val="002B3965"/>
    <w:rsid w:val="002B533D"/>
    <w:rsid w:val="002B5AD7"/>
    <w:rsid w:val="002B6DF5"/>
    <w:rsid w:val="002B6FE2"/>
    <w:rsid w:val="002B7106"/>
    <w:rsid w:val="002C5C33"/>
    <w:rsid w:val="002D0EB3"/>
    <w:rsid w:val="002D243F"/>
    <w:rsid w:val="002D531F"/>
    <w:rsid w:val="002D6982"/>
    <w:rsid w:val="002D74B0"/>
    <w:rsid w:val="002E1CBC"/>
    <w:rsid w:val="002E34FA"/>
    <w:rsid w:val="002E6E3C"/>
    <w:rsid w:val="002E7196"/>
    <w:rsid w:val="002F2C7F"/>
    <w:rsid w:val="002F3093"/>
    <w:rsid w:val="002F3C2D"/>
    <w:rsid w:val="002F5621"/>
    <w:rsid w:val="002F6E19"/>
    <w:rsid w:val="00301460"/>
    <w:rsid w:val="0030229F"/>
    <w:rsid w:val="00302E97"/>
    <w:rsid w:val="00304C09"/>
    <w:rsid w:val="0031384D"/>
    <w:rsid w:val="003138AA"/>
    <w:rsid w:val="003140F1"/>
    <w:rsid w:val="0031633F"/>
    <w:rsid w:val="00316C97"/>
    <w:rsid w:val="00321465"/>
    <w:rsid w:val="0032692A"/>
    <w:rsid w:val="00327A12"/>
    <w:rsid w:val="00334EE1"/>
    <w:rsid w:val="003359D0"/>
    <w:rsid w:val="0033611D"/>
    <w:rsid w:val="00337A62"/>
    <w:rsid w:val="00337AB2"/>
    <w:rsid w:val="00350896"/>
    <w:rsid w:val="00352FF9"/>
    <w:rsid w:val="00354867"/>
    <w:rsid w:val="00354AD6"/>
    <w:rsid w:val="00356757"/>
    <w:rsid w:val="00356A0D"/>
    <w:rsid w:val="0036493D"/>
    <w:rsid w:val="00364CFC"/>
    <w:rsid w:val="00370936"/>
    <w:rsid w:val="00372AF9"/>
    <w:rsid w:val="00374A7D"/>
    <w:rsid w:val="00375019"/>
    <w:rsid w:val="00375118"/>
    <w:rsid w:val="00392AAF"/>
    <w:rsid w:val="003A145D"/>
    <w:rsid w:val="003A1777"/>
    <w:rsid w:val="003A49C9"/>
    <w:rsid w:val="003B04DC"/>
    <w:rsid w:val="003C0B0D"/>
    <w:rsid w:val="003C1D06"/>
    <w:rsid w:val="003C252D"/>
    <w:rsid w:val="003C5286"/>
    <w:rsid w:val="003C7074"/>
    <w:rsid w:val="003D01BB"/>
    <w:rsid w:val="003D247A"/>
    <w:rsid w:val="003D49B3"/>
    <w:rsid w:val="003D4A1E"/>
    <w:rsid w:val="003D5589"/>
    <w:rsid w:val="003D6ACB"/>
    <w:rsid w:val="003E0D72"/>
    <w:rsid w:val="003E1F1E"/>
    <w:rsid w:val="003E4140"/>
    <w:rsid w:val="003E4EB7"/>
    <w:rsid w:val="003F0050"/>
    <w:rsid w:val="003F0A63"/>
    <w:rsid w:val="003F35ED"/>
    <w:rsid w:val="00404418"/>
    <w:rsid w:val="004067F7"/>
    <w:rsid w:val="004120F1"/>
    <w:rsid w:val="004153D6"/>
    <w:rsid w:val="004155CF"/>
    <w:rsid w:val="004157C5"/>
    <w:rsid w:val="00417D68"/>
    <w:rsid w:val="0042209B"/>
    <w:rsid w:val="004249C7"/>
    <w:rsid w:val="00424EA3"/>
    <w:rsid w:val="00427584"/>
    <w:rsid w:val="00430F75"/>
    <w:rsid w:val="00431879"/>
    <w:rsid w:val="00435600"/>
    <w:rsid w:val="00437C9C"/>
    <w:rsid w:val="00442184"/>
    <w:rsid w:val="00443B6B"/>
    <w:rsid w:val="0044439A"/>
    <w:rsid w:val="00445AC6"/>
    <w:rsid w:val="00450257"/>
    <w:rsid w:val="00453BCD"/>
    <w:rsid w:val="00454CBE"/>
    <w:rsid w:val="004551C7"/>
    <w:rsid w:val="004552C1"/>
    <w:rsid w:val="004563CC"/>
    <w:rsid w:val="00457306"/>
    <w:rsid w:val="00461E99"/>
    <w:rsid w:val="004624F0"/>
    <w:rsid w:val="00464AE5"/>
    <w:rsid w:val="004658C1"/>
    <w:rsid w:val="00470528"/>
    <w:rsid w:val="00471C7A"/>
    <w:rsid w:val="0047615C"/>
    <w:rsid w:val="00476DF9"/>
    <w:rsid w:val="004775AB"/>
    <w:rsid w:val="0048284E"/>
    <w:rsid w:val="004836CC"/>
    <w:rsid w:val="00485701"/>
    <w:rsid w:val="0048624D"/>
    <w:rsid w:val="00491546"/>
    <w:rsid w:val="00493274"/>
    <w:rsid w:val="004A14EC"/>
    <w:rsid w:val="004A3228"/>
    <w:rsid w:val="004A32FE"/>
    <w:rsid w:val="004A4ED8"/>
    <w:rsid w:val="004A6D92"/>
    <w:rsid w:val="004A74BD"/>
    <w:rsid w:val="004B3617"/>
    <w:rsid w:val="004B7505"/>
    <w:rsid w:val="004D1668"/>
    <w:rsid w:val="004D3850"/>
    <w:rsid w:val="004D3BFA"/>
    <w:rsid w:val="004D61C8"/>
    <w:rsid w:val="004D6B7F"/>
    <w:rsid w:val="004E03E9"/>
    <w:rsid w:val="004E06C0"/>
    <w:rsid w:val="004E3951"/>
    <w:rsid w:val="004E4C29"/>
    <w:rsid w:val="004E684C"/>
    <w:rsid w:val="004E73AC"/>
    <w:rsid w:val="004F535A"/>
    <w:rsid w:val="00503C9F"/>
    <w:rsid w:val="005071DE"/>
    <w:rsid w:val="005108AA"/>
    <w:rsid w:val="005210DB"/>
    <w:rsid w:val="00524D1A"/>
    <w:rsid w:val="00526893"/>
    <w:rsid w:val="00530ACA"/>
    <w:rsid w:val="00530EF7"/>
    <w:rsid w:val="005310AC"/>
    <w:rsid w:val="005312B2"/>
    <w:rsid w:val="00535D98"/>
    <w:rsid w:val="0054535D"/>
    <w:rsid w:val="00546D60"/>
    <w:rsid w:val="005509D4"/>
    <w:rsid w:val="00552F23"/>
    <w:rsid w:val="0055414B"/>
    <w:rsid w:val="005557FB"/>
    <w:rsid w:val="0056556C"/>
    <w:rsid w:val="005701DE"/>
    <w:rsid w:val="00574F12"/>
    <w:rsid w:val="00575A23"/>
    <w:rsid w:val="00576E43"/>
    <w:rsid w:val="00581F65"/>
    <w:rsid w:val="0058495B"/>
    <w:rsid w:val="0058740B"/>
    <w:rsid w:val="00590F85"/>
    <w:rsid w:val="00595C82"/>
    <w:rsid w:val="005A2980"/>
    <w:rsid w:val="005B43E8"/>
    <w:rsid w:val="005B7A7A"/>
    <w:rsid w:val="005C01E3"/>
    <w:rsid w:val="005C2587"/>
    <w:rsid w:val="005C50A3"/>
    <w:rsid w:val="005C6889"/>
    <w:rsid w:val="005C7656"/>
    <w:rsid w:val="005C794E"/>
    <w:rsid w:val="005E1053"/>
    <w:rsid w:val="005E6394"/>
    <w:rsid w:val="005F17F6"/>
    <w:rsid w:val="005F36AC"/>
    <w:rsid w:val="005F38CC"/>
    <w:rsid w:val="005F7FD9"/>
    <w:rsid w:val="00605211"/>
    <w:rsid w:val="00607027"/>
    <w:rsid w:val="00614098"/>
    <w:rsid w:val="00627EB6"/>
    <w:rsid w:val="00632024"/>
    <w:rsid w:val="00632643"/>
    <w:rsid w:val="00641295"/>
    <w:rsid w:val="0064275F"/>
    <w:rsid w:val="00643344"/>
    <w:rsid w:val="00644A15"/>
    <w:rsid w:val="006479F0"/>
    <w:rsid w:val="00650658"/>
    <w:rsid w:val="00650CF3"/>
    <w:rsid w:val="0065345D"/>
    <w:rsid w:val="006619E3"/>
    <w:rsid w:val="00662163"/>
    <w:rsid w:val="006629D4"/>
    <w:rsid w:val="00662B74"/>
    <w:rsid w:val="006645C5"/>
    <w:rsid w:val="00671BAE"/>
    <w:rsid w:val="00671F8D"/>
    <w:rsid w:val="0067280C"/>
    <w:rsid w:val="006733AF"/>
    <w:rsid w:val="006765B4"/>
    <w:rsid w:val="006767A1"/>
    <w:rsid w:val="00680F42"/>
    <w:rsid w:val="00692237"/>
    <w:rsid w:val="00697E55"/>
    <w:rsid w:val="006A076F"/>
    <w:rsid w:val="006A533E"/>
    <w:rsid w:val="006A5938"/>
    <w:rsid w:val="006A653A"/>
    <w:rsid w:val="006A71FD"/>
    <w:rsid w:val="006B09F3"/>
    <w:rsid w:val="006B1B07"/>
    <w:rsid w:val="006B601E"/>
    <w:rsid w:val="006B7EFD"/>
    <w:rsid w:val="006C2C68"/>
    <w:rsid w:val="006C4798"/>
    <w:rsid w:val="006C611F"/>
    <w:rsid w:val="006C76CD"/>
    <w:rsid w:val="006D11A7"/>
    <w:rsid w:val="006D6A33"/>
    <w:rsid w:val="006D6B0F"/>
    <w:rsid w:val="006E015A"/>
    <w:rsid w:val="006E5826"/>
    <w:rsid w:val="006E64B4"/>
    <w:rsid w:val="006E7C17"/>
    <w:rsid w:val="006F0D16"/>
    <w:rsid w:val="006F414F"/>
    <w:rsid w:val="006F5A6F"/>
    <w:rsid w:val="007008B0"/>
    <w:rsid w:val="00704E6A"/>
    <w:rsid w:val="00706D8C"/>
    <w:rsid w:val="0071170B"/>
    <w:rsid w:val="00714518"/>
    <w:rsid w:val="00715BD2"/>
    <w:rsid w:val="00723891"/>
    <w:rsid w:val="0072453F"/>
    <w:rsid w:val="00724F83"/>
    <w:rsid w:val="00726D4B"/>
    <w:rsid w:val="00733192"/>
    <w:rsid w:val="007347A1"/>
    <w:rsid w:val="00735FB8"/>
    <w:rsid w:val="00736CB9"/>
    <w:rsid w:val="0075195F"/>
    <w:rsid w:val="00754E84"/>
    <w:rsid w:val="00755AAA"/>
    <w:rsid w:val="0075752C"/>
    <w:rsid w:val="00766D27"/>
    <w:rsid w:val="00772F54"/>
    <w:rsid w:val="007747F1"/>
    <w:rsid w:val="00776899"/>
    <w:rsid w:val="00781C33"/>
    <w:rsid w:val="0078799D"/>
    <w:rsid w:val="00791DF4"/>
    <w:rsid w:val="00793A77"/>
    <w:rsid w:val="00793BD6"/>
    <w:rsid w:val="007978DC"/>
    <w:rsid w:val="007979AC"/>
    <w:rsid w:val="007A31A8"/>
    <w:rsid w:val="007A4174"/>
    <w:rsid w:val="007A7A38"/>
    <w:rsid w:val="007B3EFA"/>
    <w:rsid w:val="007B5578"/>
    <w:rsid w:val="007C1362"/>
    <w:rsid w:val="007C225F"/>
    <w:rsid w:val="007C62F1"/>
    <w:rsid w:val="007D042D"/>
    <w:rsid w:val="007D259D"/>
    <w:rsid w:val="007E4138"/>
    <w:rsid w:val="007F2079"/>
    <w:rsid w:val="007F2B1D"/>
    <w:rsid w:val="007F2C72"/>
    <w:rsid w:val="007F2FA1"/>
    <w:rsid w:val="007F407B"/>
    <w:rsid w:val="007F6DA7"/>
    <w:rsid w:val="00801819"/>
    <w:rsid w:val="00804F6A"/>
    <w:rsid w:val="008050B5"/>
    <w:rsid w:val="00817C96"/>
    <w:rsid w:val="00817FD6"/>
    <w:rsid w:val="00820024"/>
    <w:rsid w:val="008219BC"/>
    <w:rsid w:val="008224E7"/>
    <w:rsid w:val="00825276"/>
    <w:rsid w:val="00827046"/>
    <w:rsid w:val="00827362"/>
    <w:rsid w:val="00831B89"/>
    <w:rsid w:val="0083495B"/>
    <w:rsid w:val="00834A3B"/>
    <w:rsid w:val="00834EF7"/>
    <w:rsid w:val="00836C4B"/>
    <w:rsid w:val="00840526"/>
    <w:rsid w:val="008408CF"/>
    <w:rsid w:val="00840929"/>
    <w:rsid w:val="008437E0"/>
    <w:rsid w:val="00843A99"/>
    <w:rsid w:val="008444B5"/>
    <w:rsid w:val="0084558C"/>
    <w:rsid w:val="008474F6"/>
    <w:rsid w:val="00850968"/>
    <w:rsid w:val="0085146F"/>
    <w:rsid w:val="00860EB9"/>
    <w:rsid w:val="00861428"/>
    <w:rsid w:val="00861954"/>
    <w:rsid w:val="0086298B"/>
    <w:rsid w:val="00864B8F"/>
    <w:rsid w:val="00871B1A"/>
    <w:rsid w:val="00872669"/>
    <w:rsid w:val="00873586"/>
    <w:rsid w:val="008747A4"/>
    <w:rsid w:val="00881BFE"/>
    <w:rsid w:val="008B71BF"/>
    <w:rsid w:val="008C1126"/>
    <w:rsid w:val="008C157F"/>
    <w:rsid w:val="008C2552"/>
    <w:rsid w:val="008C48E8"/>
    <w:rsid w:val="008C4D12"/>
    <w:rsid w:val="008C51C7"/>
    <w:rsid w:val="008C74B5"/>
    <w:rsid w:val="008D0169"/>
    <w:rsid w:val="008D3200"/>
    <w:rsid w:val="008D551A"/>
    <w:rsid w:val="008E096B"/>
    <w:rsid w:val="008E0CFA"/>
    <w:rsid w:val="008E0D44"/>
    <w:rsid w:val="008E2171"/>
    <w:rsid w:val="008F473C"/>
    <w:rsid w:val="009009B9"/>
    <w:rsid w:val="00902967"/>
    <w:rsid w:val="009045A3"/>
    <w:rsid w:val="00904803"/>
    <w:rsid w:val="00905CBA"/>
    <w:rsid w:val="009066B7"/>
    <w:rsid w:val="0091055D"/>
    <w:rsid w:val="009131E1"/>
    <w:rsid w:val="00915242"/>
    <w:rsid w:val="00915701"/>
    <w:rsid w:val="0092278E"/>
    <w:rsid w:val="009245BA"/>
    <w:rsid w:val="0092614B"/>
    <w:rsid w:val="00930178"/>
    <w:rsid w:val="0093206D"/>
    <w:rsid w:val="00934AE1"/>
    <w:rsid w:val="00937E60"/>
    <w:rsid w:val="00941AD5"/>
    <w:rsid w:val="009429B8"/>
    <w:rsid w:val="0094529E"/>
    <w:rsid w:val="0095528C"/>
    <w:rsid w:val="009563B3"/>
    <w:rsid w:val="00957A06"/>
    <w:rsid w:val="00961A72"/>
    <w:rsid w:val="00964460"/>
    <w:rsid w:val="00977672"/>
    <w:rsid w:val="00980774"/>
    <w:rsid w:val="00980ED7"/>
    <w:rsid w:val="009869D6"/>
    <w:rsid w:val="00987C6B"/>
    <w:rsid w:val="00991A42"/>
    <w:rsid w:val="009965FD"/>
    <w:rsid w:val="009A03C5"/>
    <w:rsid w:val="009A2397"/>
    <w:rsid w:val="009B160F"/>
    <w:rsid w:val="009B5E1A"/>
    <w:rsid w:val="009B73BB"/>
    <w:rsid w:val="009C27AA"/>
    <w:rsid w:val="009C2F1A"/>
    <w:rsid w:val="009C5435"/>
    <w:rsid w:val="009C593E"/>
    <w:rsid w:val="009D01B7"/>
    <w:rsid w:val="009D1854"/>
    <w:rsid w:val="009D3993"/>
    <w:rsid w:val="009E410E"/>
    <w:rsid w:val="009E6CBF"/>
    <w:rsid w:val="009E6DA7"/>
    <w:rsid w:val="009E6F28"/>
    <w:rsid w:val="009E70EE"/>
    <w:rsid w:val="009E7743"/>
    <w:rsid w:val="009F0C2F"/>
    <w:rsid w:val="009F11F5"/>
    <w:rsid w:val="009F30A5"/>
    <w:rsid w:val="009F46E8"/>
    <w:rsid w:val="00A10B2C"/>
    <w:rsid w:val="00A12337"/>
    <w:rsid w:val="00A14AE3"/>
    <w:rsid w:val="00A172AA"/>
    <w:rsid w:val="00A25432"/>
    <w:rsid w:val="00A312AF"/>
    <w:rsid w:val="00A33DA0"/>
    <w:rsid w:val="00A35A73"/>
    <w:rsid w:val="00A41FCD"/>
    <w:rsid w:val="00A429C0"/>
    <w:rsid w:val="00A43C91"/>
    <w:rsid w:val="00A45647"/>
    <w:rsid w:val="00A52191"/>
    <w:rsid w:val="00A52F1D"/>
    <w:rsid w:val="00A57665"/>
    <w:rsid w:val="00A63D91"/>
    <w:rsid w:val="00A6448F"/>
    <w:rsid w:val="00A6631F"/>
    <w:rsid w:val="00A673EE"/>
    <w:rsid w:val="00A6754F"/>
    <w:rsid w:val="00A705B4"/>
    <w:rsid w:val="00A716E0"/>
    <w:rsid w:val="00A7173A"/>
    <w:rsid w:val="00A7315A"/>
    <w:rsid w:val="00A762F2"/>
    <w:rsid w:val="00A813A3"/>
    <w:rsid w:val="00A82162"/>
    <w:rsid w:val="00A839F0"/>
    <w:rsid w:val="00A8734C"/>
    <w:rsid w:val="00A92011"/>
    <w:rsid w:val="00A927C4"/>
    <w:rsid w:val="00A97234"/>
    <w:rsid w:val="00AA2B98"/>
    <w:rsid w:val="00AA2BF7"/>
    <w:rsid w:val="00AA2C61"/>
    <w:rsid w:val="00AA2D01"/>
    <w:rsid w:val="00AA3E2C"/>
    <w:rsid w:val="00AA4DE2"/>
    <w:rsid w:val="00AA4E89"/>
    <w:rsid w:val="00AA53C0"/>
    <w:rsid w:val="00AB12BB"/>
    <w:rsid w:val="00AB175A"/>
    <w:rsid w:val="00AB19EA"/>
    <w:rsid w:val="00AB2240"/>
    <w:rsid w:val="00AB669B"/>
    <w:rsid w:val="00AB71BB"/>
    <w:rsid w:val="00AC1F54"/>
    <w:rsid w:val="00AC5341"/>
    <w:rsid w:val="00AC5A74"/>
    <w:rsid w:val="00AC5E4E"/>
    <w:rsid w:val="00AD03C4"/>
    <w:rsid w:val="00AD1F95"/>
    <w:rsid w:val="00AD2067"/>
    <w:rsid w:val="00AD32DD"/>
    <w:rsid w:val="00AD4CD2"/>
    <w:rsid w:val="00AD625C"/>
    <w:rsid w:val="00AD6C48"/>
    <w:rsid w:val="00AE0FCA"/>
    <w:rsid w:val="00AE5333"/>
    <w:rsid w:val="00AE78A0"/>
    <w:rsid w:val="00AF152F"/>
    <w:rsid w:val="00AF1EFE"/>
    <w:rsid w:val="00AF2E6E"/>
    <w:rsid w:val="00AF4493"/>
    <w:rsid w:val="00AF4DA9"/>
    <w:rsid w:val="00AF5630"/>
    <w:rsid w:val="00B0324D"/>
    <w:rsid w:val="00B052A3"/>
    <w:rsid w:val="00B060F1"/>
    <w:rsid w:val="00B07A6E"/>
    <w:rsid w:val="00B1238C"/>
    <w:rsid w:val="00B16835"/>
    <w:rsid w:val="00B16A43"/>
    <w:rsid w:val="00B1792F"/>
    <w:rsid w:val="00B216E5"/>
    <w:rsid w:val="00B2262D"/>
    <w:rsid w:val="00B227D9"/>
    <w:rsid w:val="00B2306A"/>
    <w:rsid w:val="00B24C03"/>
    <w:rsid w:val="00B25608"/>
    <w:rsid w:val="00B266A2"/>
    <w:rsid w:val="00B37F84"/>
    <w:rsid w:val="00B40762"/>
    <w:rsid w:val="00B41EF6"/>
    <w:rsid w:val="00B421E6"/>
    <w:rsid w:val="00B424E6"/>
    <w:rsid w:val="00B438CF"/>
    <w:rsid w:val="00B50F81"/>
    <w:rsid w:val="00B51A7C"/>
    <w:rsid w:val="00B51F23"/>
    <w:rsid w:val="00B533CF"/>
    <w:rsid w:val="00B54C6E"/>
    <w:rsid w:val="00B569B3"/>
    <w:rsid w:val="00B57AFE"/>
    <w:rsid w:val="00B61ABE"/>
    <w:rsid w:val="00B62CCD"/>
    <w:rsid w:val="00B66667"/>
    <w:rsid w:val="00B70825"/>
    <w:rsid w:val="00B75976"/>
    <w:rsid w:val="00B77D65"/>
    <w:rsid w:val="00B80144"/>
    <w:rsid w:val="00B80F16"/>
    <w:rsid w:val="00B82002"/>
    <w:rsid w:val="00B828F7"/>
    <w:rsid w:val="00B85ACC"/>
    <w:rsid w:val="00B87B11"/>
    <w:rsid w:val="00B9069B"/>
    <w:rsid w:val="00B91B52"/>
    <w:rsid w:val="00B9207D"/>
    <w:rsid w:val="00B92D36"/>
    <w:rsid w:val="00B957F6"/>
    <w:rsid w:val="00BA1719"/>
    <w:rsid w:val="00BB13CF"/>
    <w:rsid w:val="00BB39DD"/>
    <w:rsid w:val="00BB4545"/>
    <w:rsid w:val="00BB5D68"/>
    <w:rsid w:val="00BC4EB0"/>
    <w:rsid w:val="00BC6B2D"/>
    <w:rsid w:val="00BC7176"/>
    <w:rsid w:val="00BD34FE"/>
    <w:rsid w:val="00BD53C9"/>
    <w:rsid w:val="00BD552E"/>
    <w:rsid w:val="00BD6996"/>
    <w:rsid w:val="00BE1C65"/>
    <w:rsid w:val="00BE55D9"/>
    <w:rsid w:val="00BF3FD1"/>
    <w:rsid w:val="00C00026"/>
    <w:rsid w:val="00C00AEC"/>
    <w:rsid w:val="00C22404"/>
    <w:rsid w:val="00C25191"/>
    <w:rsid w:val="00C30E03"/>
    <w:rsid w:val="00C31AEE"/>
    <w:rsid w:val="00C32C57"/>
    <w:rsid w:val="00C41DC0"/>
    <w:rsid w:val="00C42730"/>
    <w:rsid w:val="00C43692"/>
    <w:rsid w:val="00C52605"/>
    <w:rsid w:val="00C54F1E"/>
    <w:rsid w:val="00C5777D"/>
    <w:rsid w:val="00C62F3F"/>
    <w:rsid w:val="00C634F3"/>
    <w:rsid w:val="00C638E0"/>
    <w:rsid w:val="00C705C9"/>
    <w:rsid w:val="00C7379B"/>
    <w:rsid w:val="00C742C0"/>
    <w:rsid w:val="00C745AD"/>
    <w:rsid w:val="00C75574"/>
    <w:rsid w:val="00C75C30"/>
    <w:rsid w:val="00C77881"/>
    <w:rsid w:val="00C91709"/>
    <w:rsid w:val="00C9225F"/>
    <w:rsid w:val="00C94319"/>
    <w:rsid w:val="00C951F4"/>
    <w:rsid w:val="00CA0A95"/>
    <w:rsid w:val="00CA26D5"/>
    <w:rsid w:val="00CA5BAD"/>
    <w:rsid w:val="00CA64BC"/>
    <w:rsid w:val="00CA6AFB"/>
    <w:rsid w:val="00CB39AB"/>
    <w:rsid w:val="00CB428C"/>
    <w:rsid w:val="00CC5A9F"/>
    <w:rsid w:val="00CC7AC2"/>
    <w:rsid w:val="00CD64DD"/>
    <w:rsid w:val="00CD79CA"/>
    <w:rsid w:val="00CE00AC"/>
    <w:rsid w:val="00CE04D6"/>
    <w:rsid w:val="00CE452F"/>
    <w:rsid w:val="00CE6DFD"/>
    <w:rsid w:val="00CF0712"/>
    <w:rsid w:val="00CF1AF4"/>
    <w:rsid w:val="00CF301E"/>
    <w:rsid w:val="00CF6E33"/>
    <w:rsid w:val="00CF76F7"/>
    <w:rsid w:val="00D03726"/>
    <w:rsid w:val="00D10E17"/>
    <w:rsid w:val="00D13B6E"/>
    <w:rsid w:val="00D141AA"/>
    <w:rsid w:val="00D159AC"/>
    <w:rsid w:val="00D1614E"/>
    <w:rsid w:val="00D17E60"/>
    <w:rsid w:val="00D22A7B"/>
    <w:rsid w:val="00D2721A"/>
    <w:rsid w:val="00D319A2"/>
    <w:rsid w:val="00D375FC"/>
    <w:rsid w:val="00D41A05"/>
    <w:rsid w:val="00D43F94"/>
    <w:rsid w:val="00D451B7"/>
    <w:rsid w:val="00D45524"/>
    <w:rsid w:val="00D50196"/>
    <w:rsid w:val="00D5207C"/>
    <w:rsid w:val="00D52C2E"/>
    <w:rsid w:val="00D56785"/>
    <w:rsid w:val="00D60D71"/>
    <w:rsid w:val="00D738E0"/>
    <w:rsid w:val="00D759DF"/>
    <w:rsid w:val="00D7617B"/>
    <w:rsid w:val="00D7774A"/>
    <w:rsid w:val="00D821A9"/>
    <w:rsid w:val="00D841DD"/>
    <w:rsid w:val="00D85A81"/>
    <w:rsid w:val="00D85F55"/>
    <w:rsid w:val="00D95B88"/>
    <w:rsid w:val="00D96808"/>
    <w:rsid w:val="00DB295F"/>
    <w:rsid w:val="00DC105C"/>
    <w:rsid w:val="00DC5D87"/>
    <w:rsid w:val="00DD164E"/>
    <w:rsid w:val="00DD317E"/>
    <w:rsid w:val="00DD4086"/>
    <w:rsid w:val="00DE2103"/>
    <w:rsid w:val="00DE2319"/>
    <w:rsid w:val="00DE420C"/>
    <w:rsid w:val="00DE4462"/>
    <w:rsid w:val="00DE5FD5"/>
    <w:rsid w:val="00DE641B"/>
    <w:rsid w:val="00DF6046"/>
    <w:rsid w:val="00DF6EE4"/>
    <w:rsid w:val="00E00D0E"/>
    <w:rsid w:val="00E01757"/>
    <w:rsid w:val="00E04D01"/>
    <w:rsid w:val="00E05616"/>
    <w:rsid w:val="00E066D3"/>
    <w:rsid w:val="00E07E1C"/>
    <w:rsid w:val="00E11D5E"/>
    <w:rsid w:val="00E13200"/>
    <w:rsid w:val="00E221C7"/>
    <w:rsid w:val="00E26FC8"/>
    <w:rsid w:val="00E336FF"/>
    <w:rsid w:val="00E36187"/>
    <w:rsid w:val="00E365A5"/>
    <w:rsid w:val="00E3756E"/>
    <w:rsid w:val="00E41519"/>
    <w:rsid w:val="00E41FCD"/>
    <w:rsid w:val="00E4459A"/>
    <w:rsid w:val="00E4469E"/>
    <w:rsid w:val="00E47207"/>
    <w:rsid w:val="00E473BF"/>
    <w:rsid w:val="00E47BCD"/>
    <w:rsid w:val="00E5041A"/>
    <w:rsid w:val="00E60DFB"/>
    <w:rsid w:val="00E652A6"/>
    <w:rsid w:val="00E66703"/>
    <w:rsid w:val="00E67AB8"/>
    <w:rsid w:val="00E71A4C"/>
    <w:rsid w:val="00E83133"/>
    <w:rsid w:val="00E869A1"/>
    <w:rsid w:val="00E918FE"/>
    <w:rsid w:val="00E94388"/>
    <w:rsid w:val="00E96484"/>
    <w:rsid w:val="00E9656A"/>
    <w:rsid w:val="00E965A0"/>
    <w:rsid w:val="00E97A97"/>
    <w:rsid w:val="00EA0806"/>
    <w:rsid w:val="00EA2375"/>
    <w:rsid w:val="00EA3C52"/>
    <w:rsid w:val="00EA7BE0"/>
    <w:rsid w:val="00EB04C1"/>
    <w:rsid w:val="00EB10C7"/>
    <w:rsid w:val="00EB120D"/>
    <w:rsid w:val="00EB76F8"/>
    <w:rsid w:val="00EB7ABB"/>
    <w:rsid w:val="00EC6579"/>
    <w:rsid w:val="00ED2626"/>
    <w:rsid w:val="00ED3862"/>
    <w:rsid w:val="00ED6A72"/>
    <w:rsid w:val="00ED7A78"/>
    <w:rsid w:val="00EE2535"/>
    <w:rsid w:val="00EE2615"/>
    <w:rsid w:val="00EE4D3C"/>
    <w:rsid w:val="00EF1854"/>
    <w:rsid w:val="00EF3FBD"/>
    <w:rsid w:val="00EF5993"/>
    <w:rsid w:val="00EF5D75"/>
    <w:rsid w:val="00EF76DE"/>
    <w:rsid w:val="00F009E9"/>
    <w:rsid w:val="00F0639B"/>
    <w:rsid w:val="00F10EAD"/>
    <w:rsid w:val="00F11F80"/>
    <w:rsid w:val="00F130EC"/>
    <w:rsid w:val="00F20C44"/>
    <w:rsid w:val="00F20CB3"/>
    <w:rsid w:val="00F2170B"/>
    <w:rsid w:val="00F21758"/>
    <w:rsid w:val="00F21AAA"/>
    <w:rsid w:val="00F24309"/>
    <w:rsid w:val="00F24C2E"/>
    <w:rsid w:val="00F25E49"/>
    <w:rsid w:val="00F27447"/>
    <w:rsid w:val="00F303FF"/>
    <w:rsid w:val="00F31B37"/>
    <w:rsid w:val="00F36D1A"/>
    <w:rsid w:val="00F44EAC"/>
    <w:rsid w:val="00F47BBD"/>
    <w:rsid w:val="00F51EEA"/>
    <w:rsid w:val="00F533BB"/>
    <w:rsid w:val="00F54EF1"/>
    <w:rsid w:val="00F60B95"/>
    <w:rsid w:val="00F61C3A"/>
    <w:rsid w:val="00F62DA1"/>
    <w:rsid w:val="00F6745F"/>
    <w:rsid w:val="00F678A1"/>
    <w:rsid w:val="00F70CC4"/>
    <w:rsid w:val="00F81D46"/>
    <w:rsid w:val="00F85B19"/>
    <w:rsid w:val="00F86949"/>
    <w:rsid w:val="00F8789C"/>
    <w:rsid w:val="00F87D5E"/>
    <w:rsid w:val="00F939E9"/>
    <w:rsid w:val="00F96385"/>
    <w:rsid w:val="00F9709B"/>
    <w:rsid w:val="00FB23E3"/>
    <w:rsid w:val="00FB3494"/>
    <w:rsid w:val="00FB43A5"/>
    <w:rsid w:val="00FB49D2"/>
    <w:rsid w:val="00FB5E0E"/>
    <w:rsid w:val="00FC054B"/>
    <w:rsid w:val="00FC0C8B"/>
    <w:rsid w:val="00FC33BA"/>
    <w:rsid w:val="00FC7F66"/>
    <w:rsid w:val="00FD4D93"/>
    <w:rsid w:val="00FD6873"/>
    <w:rsid w:val="00FE1EE5"/>
    <w:rsid w:val="00FE219A"/>
    <w:rsid w:val="00FF1382"/>
    <w:rsid w:val="00FF2F80"/>
    <w:rsid w:val="00FF429D"/>
    <w:rsid w:val="00FF4C04"/>
    <w:rsid w:val="00FF5396"/>
    <w:rsid w:val="00FF714B"/>
    <w:rsid w:val="00FF7815"/>
    <w:rsid w:val="0DD9023F"/>
    <w:rsid w:val="59830B1B"/>
    <w:rsid w:val="77C74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1A7DB38D-5AF6-4A9E-B1A9-07BE9E4AE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B71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1E99"/>
    <w:rPr>
      <w:color w:val="800080" w:themeColor="followedHyperlink"/>
      <w:u w:val="single"/>
    </w:rPr>
  </w:style>
  <w:style w:type="paragraph" w:customStyle="1" w:styleId="paragraph">
    <w:name w:val="paragraph"/>
    <w:basedOn w:val="Normal"/>
    <w:rsid w:val="005E639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5E6394"/>
  </w:style>
  <w:style w:type="character" w:customStyle="1" w:styleId="eop">
    <w:name w:val="eop"/>
    <w:basedOn w:val="DefaultParagraphFont"/>
    <w:rsid w:val="005E63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53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9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94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EEEFF2"/>
                    <w:right w:val="none" w:sz="0" w:space="0" w:color="auto"/>
                  </w:divBdr>
                  <w:divsChild>
                    <w:div w:id="177037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342127">
                          <w:marLeft w:val="3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78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46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79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2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1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91197">
          <w:marLeft w:val="3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2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10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c-gov.zoom.us/j/87819871953?pwd=MErDSjyzZLC0D28ax8TU6WMdlBMOr2.1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28</cp:revision>
  <cp:lastPrinted>2019-09-13T19:19:00Z</cp:lastPrinted>
  <dcterms:created xsi:type="dcterms:W3CDTF">2026-04-21T19:19:00Z</dcterms:created>
  <dcterms:modified xsi:type="dcterms:W3CDTF">2026-04-22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f1f6b0cecd27962b694502c82e7789cf6115156ff560c9980c233da832ffe4</vt:lpwstr>
  </property>
</Properties>
</file>